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FD7B53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FD7B53">
        <w:rPr>
          <w:rFonts w:ascii="Muli" w:eastAsia="Muli" w:hAnsi="Muli" w:cs="Muli"/>
          <w:color w:val="FF0000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FD7B53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FD7B53">
        <w:rPr>
          <w:rFonts w:ascii="Muli" w:eastAsia="Muli" w:hAnsi="Muli" w:cs="Muli"/>
          <w:color w:val="FF0000"/>
          <w:sz w:val="24"/>
          <w:szCs w:val="24"/>
        </w:rPr>
        <w:t>HTML</w:t>
      </w:r>
    </w:p>
    <w:p w14:paraId="00000011" w14:textId="77777777" w:rsidR="00173A24" w:rsidRPr="00FD7B53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FD7B53">
        <w:rPr>
          <w:rFonts w:ascii="Muli" w:eastAsia="Muli" w:hAnsi="Muli" w:cs="Muli"/>
          <w:color w:val="FF0000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3B22F912" w:rsidR="00173A24" w:rsidRPr="00FD7B53" w:rsidRDefault="00FD7B53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FD7B53">
        <w:rPr>
          <w:rFonts w:ascii="Muli" w:eastAsia="Muli" w:hAnsi="Muli" w:cs="Muli"/>
          <w:color w:val="FF0000"/>
          <w:sz w:val="24"/>
          <w:szCs w:val="24"/>
        </w:rPr>
        <w:t>DIV class is used in HTML pages to create boxes and then to align them in a row or column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45AB977E" w:rsidR="00173A24" w:rsidRPr="00FD7B53" w:rsidRDefault="00FD7B53">
      <w:pPr>
        <w:spacing w:line="240" w:lineRule="auto"/>
        <w:rPr>
          <w:rFonts w:ascii="Muli" w:eastAsia="Muli" w:hAnsi="Muli" w:cs="Muli"/>
          <w:bCs/>
          <w:color w:val="FF0000"/>
          <w:sz w:val="24"/>
          <w:szCs w:val="24"/>
        </w:rPr>
      </w:pPr>
      <w:r>
        <w:rPr>
          <w:rFonts w:ascii="Muli" w:eastAsia="Muli" w:hAnsi="Muli" w:cs="Muli"/>
          <w:bCs/>
          <w:color w:val="FF0000"/>
          <w:sz w:val="24"/>
          <w:szCs w:val="24"/>
        </w:rPr>
        <w:t>Relative and absolute are always used in combination and it used to put the text over the image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026CBD78" w:rsidR="00173A24" w:rsidRPr="00FD7B53" w:rsidRDefault="00FD7B53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color w:val="FF0000"/>
          <w:sz w:val="24"/>
          <w:szCs w:val="24"/>
        </w:rPr>
        <w:t>Opacity is used for the visibility of the component and it lies in between 0 and 1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1C79643F" w:rsidR="00173A24" w:rsidRPr="00FD7B53" w:rsidRDefault="00FD7B53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FD7B53">
        <w:rPr>
          <w:rFonts w:ascii="Muli" w:eastAsia="Muli" w:hAnsi="Muli" w:cs="Muli"/>
          <w:color w:val="FF0000"/>
          <w:sz w:val="24"/>
          <w:szCs w:val="24"/>
        </w:rPr>
        <w:t>JSX</w:t>
      </w:r>
      <w:r>
        <w:rPr>
          <w:rFonts w:ascii="Muli" w:eastAsia="Muli" w:hAnsi="Muli" w:cs="Muli"/>
          <w:color w:val="FF0000"/>
          <w:sz w:val="24"/>
          <w:szCs w:val="24"/>
        </w:rPr>
        <w:t xml:space="preserve"> is a combination of HTML and Java script.</w:t>
      </w:r>
    </w:p>
    <w:p w14:paraId="321EBE7C" w14:textId="77777777" w:rsidR="00FD7B53" w:rsidRDefault="00FD7B5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3BFCB43E" w:rsidR="00173A24" w:rsidRPr="00FD7B53" w:rsidRDefault="00FD7B53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color w:val="FF0000"/>
          <w:sz w:val="24"/>
          <w:szCs w:val="24"/>
        </w:rPr>
        <w:t>We are using Snack editor developed by Expo.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9285CB4" w:rsidR="00173A24" w:rsidRPr="00FD7B53" w:rsidRDefault="00FD7B53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color w:val="FF0000"/>
          <w:sz w:val="24"/>
          <w:szCs w:val="24"/>
        </w:rPr>
        <w:t>Choose between Android and IOS. Click “Run on your device” and scan the QR code from your phone and then you can use the app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4A353180" w:rsidR="00173A24" w:rsidRPr="00FD7B53" w:rsidRDefault="00FD7B53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color w:val="FF0000"/>
          <w:sz w:val="24"/>
          <w:szCs w:val="24"/>
        </w:rPr>
        <w:t>Render function is used to display the component on the screen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0FAF036E" w:rsidR="00173A24" w:rsidRPr="00FD7B53" w:rsidRDefault="00FD7B53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color w:val="FF0000"/>
          <w:sz w:val="24"/>
          <w:szCs w:val="24"/>
        </w:rPr>
        <w:t>The render will display whatever is returned by the class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4F548969" w:rsidR="00173A24" w:rsidRPr="00FD7B53" w:rsidRDefault="00FD7B53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color w:val="FF0000"/>
          <w:sz w:val="24"/>
          <w:szCs w:val="24"/>
        </w:rPr>
        <w:t>Button, Text, and View</w:t>
      </w:r>
    </w:p>
    <w:sectPr w:rsidR="00173A24" w:rsidRPr="00FD7B5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FD7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48</Words>
  <Characters>1420</Characters>
  <Application>Microsoft Office Word</Application>
  <DocSecurity>0</DocSecurity>
  <Lines>11</Lines>
  <Paragraphs>3</Paragraphs>
  <ScaleCrop>false</ScaleCrop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4</cp:revision>
  <dcterms:created xsi:type="dcterms:W3CDTF">2021-01-06T05:46:00Z</dcterms:created>
  <dcterms:modified xsi:type="dcterms:W3CDTF">2021-04-22T11:24:00Z</dcterms:modified>
</cp:coreProperties>
</file>